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9DB52" w14:textId="19B2A78A" w:rsidR="00C850D5" w:rsidRDefault="009B1ED3" w:rsidP="00DB47B3">
      <w:pPr>
        <w:pStyle w:val="Heading1"/>
      </w:pPr>
      <w:r>
        <w:t xml:space="preserve">Intro to Java Week </w:t>
      </w:r>
      <w:r w:rsidR="006D5E2A">
        <w:t>5</w:t>
      </w:r>
      <w:r>
        <w:t xml:space="preserve"> Coding Assignment</w:t>
      </w:r>
    </w:p>
    <w:p w14:paraId="237FC058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Intro to Java Week 5 Coding Assignment"/>
        <w:tblDescription w:val="The table describes the Category, Criteria and Percentage of Grade applied to each task of the assignment. The four categories include Functionality, Organization, Creativity and Completeness.&#10;"/>
      </w:tblPr>
      <w:tblGrid>
        <w:gridCol w:w="3116"/>
        <w:gridCol w:w="3117"/>
        <w:gridCol w:w="3117"/>
      </w:tblGrid>
      <w:tr w:rsidR="009B1ED3" w14:paraId="760DDFAA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2A47E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3B6D5C4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6D79D5D9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7852432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4A6416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79EE660C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49CDD431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B2B57CA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E60EF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42D9331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218A8C0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07FF47C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8D3B966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5D7C4FCD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050E4BD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0D999CE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7D3052D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157A57C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1187461E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59261A7F" w14:textId="77777777" w:rsidR="009B1ED3" w:rsidRDefault="009B1ED3" w:rsidP="009B1ED3">
      <w:pPr>
        <w:rPr>
          <w:szCs w:val="24"/>
        </w:rPr>
      </w:pPr>
    </w:p>
    <w:p w14:paraId="25D3514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36E1F426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2DD0477D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 w:rsidRPr="006F76AF">
        <w:rPr>
          <w:szCs w:val="24"/>
        </w:rPr>
        <w:t>Create</w:t>
      </w:r>
      <w:r>
        <w:rPr>
          <w:szCs w:val="24"/>
        </w:rPr>
        <w:t xml:space="preserve"> an interface named Logger.</w:t>
      </w:r>
    </w:p>
    <w:p w14:paraId="2A534700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Add two void methods to the Logger interface, each should take a String as an argument</w:t>
      </w:r>
    </w:p>
    <w:p w14:paraId="57D79481" w14:textId="77777777" w:rsidR="00584FB3" w:rsidRPr="00423B05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Log</w:t>
      </w:r>
    </w:p>
    <w:p w14:paraId="0468F9F9" w14:textId="77777777" w:rsidR="00584FB3" w:rsidRPr="006A24B6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Error</w:t>
      </w:r>
    </w:p>
    <w:p w14:paraId="4A4A8884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two classes that implement the Logger interface</w:t>
      </w:r>
    </w:p>
    <w:p w14:paraId="28641F9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AsteriskLogger</w:t>
      </w:r>
      <w:proofErr w:type="spellEnd"/>
    </w:p>
    <w:p w14:paraId="241CFCC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SpacedLogger</w:t>
      </w:r>
      <w:proofErr w:type="spellEnd"/>
    </w:p>
    <w:p w14:paraId="071A7A73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log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out the String it receives between 3 asterisks on either side of the String (e.g. if the String passed in is “Hello”, then it should print ***Hello*** to the console.</w:t>
      </w:r>
    </w:p>
    <w:p w14:paraId="1DD82F93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the String it receives inside a box of asterisks, with the String preceded by the word “ERROR:”. For example, if “Hello” is the argument, the following should be printed:</w:t>
      </w:r>
    </w:p>
    <w:p w14:paraId="09A5CACF" w14:textId="77777777" w:rsidR="00584FB3" w:rsidRDefault="00584FB3" w:rsidP="00584FB3">
      <w:pPr>
        <w:ind w:left="720"/>
        <w:rPr>
          <w:b/>
          <w:szCs w:val="24"/>
        </w:rPr>
      </w:pPr>
    </w:p>
    <w:p w14:paraId="386227B7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lastRenderedPageBreak/>
        <w:t>****************</w:t>
      </w:r>
    </w:p>
    <w:p w14:paraId="289A5A05" w14:textId="77777777" w:rsidR="00584FB3" w:rsidRDefault="00584FB3" w:rsidP="00584FB3">
      <w:pPr>
        <w:ind w:left="720"/>
        <w:rPr>
          <w:szCs w:val="24"/>
        </w:rPr>
      </w:pPr>
      <w:r>
        <w:rPr>
          <w:b/>
          <w:szCs w:val="24"/>
        </w:rPr>
        <w:t>***</w:t>
      </w:r>
      <w:r>
        <w:rPr>
          <w:szCs w:val="24"/>
        </w:rPr>
        <w:t>Error: Hello***</w:t>
      </w:r>
    </w:p>
    <w:p w14:paraId="447C30AE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t>****************</w:t>
      </w:r>
    </w:p>
    <w:p w14:paraId="6B646C42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</w:t>
      </w:r>
      <w:proofErr w:type="spellStart"/>
      <w:r>
        <w:rPr>
          <w:szCs w:val="24"/>
        </w:rPr>
        <w:t>SpacedLogger</w:t>
      </w:r>
      <w:proofErr w:type="spellEnd"/>
      <w:r>
        <w:rPr>
          <w:szCs w:val="24"/>
        </w:rPr>
        <w:t xml:space="preserve"> should add spaces between each character of the String argument passed into its methods.</w:t>
      </w:r>
    </w:p>
    <w:p w14:paraId="069A1325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If the log method received “Hello” as an argument, it should print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</w:t>
      </w:r>
    </w:p>
    <w:p w14:paraId="5FDD2CF5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should do the same, but with “ERROR:” preceding the </w:t>
      </w:r>
      <w:proofErr w:type="gramStart"/>
      <w:r>
        <w:rPr>
          <w:szCs w:val="24"/>
        </w:rPr>
        <w:t>spaced out</w:t>
      </w:r>
      <w:proofErr w:type="gramEnd"/>
      <w:r>
        <w:rPr>
          <w:szCs w:val="24"/>
        </w:rPr>
        <w:t xml:space="preserve"> input (i.e. ERROR: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)</w:t>
      </w:r>
    </w:p>
    <w:p w14:paraId="4312ADE3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a class named App that has a main method.</w:t>
      </w:r>
    </w:p>
    <w:p w14:paraId="3EA5B31C" w14:textId="77777777" w:rsidR="00584FB3" w:rsidRPr="00CE6E5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In this class instantiate an instance of each of your logger classes that implement the Logger interface.</w:t>
      </w:r>
    </w:p>
    <w:p w14:paraId="75D5043F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Test both methods on both instances, passing in Strings of your choice.</w:t>
      </w:r>
    </w:p>
    <w:p w14:paraId="0A7DE332" w14:textId="2E0AA556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Code:</w:t>
      </w:r>
    </w:p>
    <w:p w14:paraId="697596C7" w14:textId="0DDACA32" w:rsidR="002710C3" w:rsidRDefault="002710C3" w:rsidP="00F2157F">
      <w:pPr>
        <w:rPr>
          <w:b/>
          <w:szCs w:val="24"/>
        </w:rPr>
      </w:pPr>
      <w:r w:rsidRPr="002710C3">
        <w:rPr>
          <w:b/>
          <w:noProof/>
          <w:szCs w:val="24"/>
        </w:rPr>
        <w:drawing>
          <wp:inline distT="0" distB="0" distL="0" distR="0" wp14:anchorId="1E30428C" wp14:editId="119B4CB7">
            <wp:extent cx="5943600" cy="3649345"/>
            <wp:effectExtent l="0" t="0" r="0" b="825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B9F1B" w14:textId="7EBA9F6F" w:rsidR="002710C3" w:rsidRDefault="002710C3" w:rsidP="00F2157F">
      <w:pPr>
        <w:rPr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4B513F3E" wp14:editId="55876AB4">
            <wp:extent cx="5943600" cy="443992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1B4B5" w14:textId="77777777" w:rsidR="00F2157F" w:rsidRDefault="00F2157F" w:rsidP="00F2157F">
      <w:pPr>
        <w:rPr>
          <w:b/>
          <w:szCs w:val="24"/>
        </w:rPr>
      </w:pPr>
    </w:p>
    <w:p w14:paraId="7CFE386D" w14:textId="47155B86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1964FF3F" w14:textId="417D26DD" w:rsidR="002710C3" w:rsidRDefault="002710C3" w:rsidP="00F2157F">
      <w:pPr>
        <w:rPr>
          <w:b/>
          <w:szCs w:val="24"/>
        </w:rPr>
      </w:pPr>
      <w:r w:rsidRPr="002710C3">
        <w:rPr>
          <w:b/>
          <w:noProof/>
          <w:szCs w:val="24"/>
        </w:rPr>
        <w:drawing>
          <wp:inline distT="0" distB="0" distL="0" distR="0" wp14:anchorId="015B24D9" wp14:editId="520271B5">
            <wp:extent cx="5943600" cy="158115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A209" w14:textId="77777777" w:rsidR="00F2157F" w:rsidRDefault="00F2157F" w:rsidP="00F2157F">
      <w:pPr>
        <w:rPr>
          <w:b/>
          <w:szCs w:val="24"/>
        </w:rPr>
      </w:pPr>
    </w:p>
    <w:p w14:paraId="68A01799" w14:textId="77777777" w:rsidR="00F2157F" w:rsidRP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sectPr w:rsidR="00F2157F" w:rsidRPr="00F215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2DAB7" w14:textId="77777777" w:rsidR="00E14EAA" w:rsidRDefault="00E14EAA" w:rsidP="009B1ED3">
      <w:pPr>
        <w:spacing w:after="0" w:line="240" w:lineRule="auto"/>
      </w:pPr>
      <w:r>
        <w:separator/>
      </w:r>
    </w:p>
  </w:endnote>
  <w:endnote w:type="continuationSeparator" w:id="0">
    <w:p w14:paraId="4DF6AA18" w14:textId="77777777" w:rsidR="00E14EAA" w:rsidRDefault="00E14EAA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D215B" w14:textId="77777777" w:rsidR="007658B9" w:rsidRDefault="007658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784D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A9D2E" w14:textId="77777777" w:rsidR="007658B9" w:rsidRDefault="00765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7215B" w14:textId="77777777" w:rsidR="00E14EAA" w:rsidRDefault="00E14EAA" w:rsidP="009B1ED3">
      <w:pPr>
        <w:spacing w:after="0" w:line="240" w:lineRule="auto"/>
      </w:pPr>
      <w:r>
        <w:separator/>
      </w:r>
    </w:p>
  </w:footnote>
  <w:footnote w:type="continuationSeparator" w:id="0">
    <w:p w14:paraId="4853F162" w14:textId="77777777" w:rsidR="00E14EAA" w:rsidRDefault="00E14EAA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2B981" w14:textId="77777777" w:rsidR="007658B9" w:rsidRDefault="00765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52DE9" w14:textId="79556075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AFD1F" w14:textId="77777777" w:rsidR="007658B9" w:rsidRDefault="00765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DE2sTQzNDE3tjRW0lEKTi0uzszPAykwrAUAFn339CwAAAA="/>
  </w:docVars>
  <w:rsids>
    <w:rsidRoot w:val="009B1ED3"/>
    <w:rsid w:val="000634D1"/>
    <w:rsid w:val="00070E2E"/>
    <w:rsid w:val="002669A4"/>
    <w:rsid w:val="002710C3"/>
    <w:rsid w:val="003741EF"/>
    <w:rsid w:val="004370AD"/>
    <w:rsid w:val="00483AB3"/>
    <w:rsid w:val="00496075"/>
    <w:rsid w:val="00584FB3"/>
    <w:rsid w:val="005A5515"/>
    <w:rsid w:val="005B489C"/>
    <w:rsid w:val="005F20A7"/>
    <w:rsid w:val="006D5E2A"/>
    <w:rsid w:val="006E08EB"/>
    <w:rsid w:val="006F7C36"/>
    <w:rsid w:val="00725564"/>
    <w:rsid w:val="007658B9"/>
    <w:rsid w:val="007C404D"/>
    <w:rsid w:val="007C4630"/>
    <w:rsid w:val="00887184"/>
    <w:rsid w:val="00894F00"/>
    <w:rsid w:val="008E3205"/>
    <w:rsid w:val="008E6428"/>
    <w:rsid w:val="008E7E4F"/>
    <w:rsid w:val="009138A8"/>
    <w:rsid w:val="00967F09"/>
    <w:rsid w:val="009B1ED3"/>
    <w:rsid w:val="009E2206"/>
    <w:rsid w:val="00B338ED"/>
    <w:rsid w:val="00B800C0"/>
    <w:rsid w:val="00BF3217"/>
    <w:rsid w:val="00C85E94"/>
    <w:rsid w:val="00CB298A"/>
    <w:rsid w:val="00D33C73"/>
    <w:rsid w:val="00DB47B3"/>
    <w:rsid w:val="00DD6D1C"/>
    <w:rsid w:val="00DE19A3"/>
    <w:rsid w:val="00E14EAA"/>
    <w:rsid w:val="00E3438C"/>
    <w:rsid w:val="00E82388"/>
    <w:rsid w:val="00E933B2"/>
    <w:rsid w:val="00F0163D"/>
    <w:rsid w:val="00F2157F"/>
    <w:rsid w:val="00F4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2CF11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7B3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DB47B3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Dino</cp:lastModifiedBy>
  <cp:revision>2</cp:revision>
  <dcterms:created xsi:type="dcterms:W3CDTF">2022-01-21T05:03:00Z</dcterms:created>
  <dcterms:modified xsi:type="dcterms:W3CDTF">2022-01-21T05:03:00Z</dcterms:modified>
</cp:coreProperties>
</file>